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lawi</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Malawi received a score of 56.5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Malawi received a score of 9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lawi received a score of</w:t>
      </w:r>
      <w:r>
        <w:t xml:space="preserve"> </w:t>
      </w:r>
      <w:r>
        <w:rPr>
          <w:b/>
        </w:rPr>
        <w:t xml:space="preserve">61.2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Malawi received a score of 66.5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Malawi received a score of 34.7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Malawi received a score of 3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Malawi received a score of 0.9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Malawi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Malawi received a score of 0.3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Malawi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Malawi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Malawi received a score of 0.6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Malawi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Malawi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Malawi received a score of 0.6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Malawi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Malawi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Malawi received a score of 0.3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Malawi%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Malawi%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Malawi%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Malawi%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Malawi%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Malawi%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Malawi%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Malawi%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Malawi%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Malawi%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Malawi%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Malawi%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ub-Saharan%20Africa\Malawi%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ub-Saharan%20Africa\Malawi%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ub-Saharan%20Africa\Malawi%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Malawi%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Malawi%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awi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2007</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1, 1998, 2005, 2006, 2011, 2013, 2014, 2017, 2019, 202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 2002, 2012, 201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2, 1995, 1996, 2000, 2003, 2004, 2006, 2008, 2009, 2010, 2012, 2013, 2014, 2015, 2017, 201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8, 2000, 2005, 2007, 2010, 2011, 2012, 2013</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awi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8</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lawi Country Report</dc:title>
  <dc:creator>SPI Team</dc:creator>
  <cp:keywords/>
  <dcterms:created xsi:type="dcterms:W3CDTF">2021-05-25T12:44:44Z</dcterms:created>
  <dcterms:modified xsi:type="dcterms:W3CDTF">2021-05-25T12:4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